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University or Institution Name]</w:t>
      </w:r>
      <w:r>
        <w:br/>
      </w:r>
      <w:r>
        <w:t xml:space="preserve">[Department Address]</w:t>
      </w:r>
      <w:r>
        <w:br/>
      </w:r>
      <w:r>
        <w:t xml:space="preserve">Johannesburg, South Africa</w:t>
      </w:r>
    </w:p>
    <w:bookmarkStart w:id="25" w:name="dear-hiring-committee"/>
    <w:p>
      <w:pPr>
        <w:pStyle w:val="Heading2"/>
      </w:pPr>
      <w:r>
        <w:t xml:space="preserve">Dear Hiring Committee,</w:t>
      </w:r>
    </w:p>
    <w:p>
      <w:pPr>
        <w:pStyle w:val="FirstParagraph"/>
      </w:pPr>
      <w:r>
        <w:t xml:space="preserve">I am writing to express my enthusiastic interest in the Academic Researcher position at [University/Institution Name] in Johannesburg, South Africa. As a dedicated scholar with a passion for advancing knowledge and addressing pressing societal challenges, I am eager to contribute my expertise and research acumen to your institution. The opportunity to engage in academic research within the dynamic intellectual and cultural landscape of Johannesburg aligns perfectly with my professional aspirations and commitment to fostering impactful scholarship.</w:t>
      </w:r>
    </w:p>
    <w:p>
      <w:pPr>
        <w:pStyle w:val="BodyText"/>
      </w:pPr>
      <w:r>
        <w:t xml:space="preserve">Having completed my [PhD/Master’s] in [Your Field of Study] from [Your University], I have cultivated a robust foundation in academic research, with a focus on [specific research areas, e.g., "socioeconomic development," "environmental sustainability," or "health disparities"]. My work has been consistently recognized for its rigor and relevance, resulting in publications in reputable journals such as [Journal Names] and presentations at international conferences like [Conference Name]. These experiences have honed my ability to design, execute, and communicate research that bridges theoretical inquiry with real-world applications—a skill I am eager to bring to your esteemed institution.</w:t>
      </w:r>
    </w:p>
    <w:p>
      <w:pPr>
        <w:pStyle w:val="BodyText"/>
      </w:pPr>
      <w:r>
        <w:t xml:space="preserve">What draws me most to South Africa Johannesburg is its unique position as a hub of innovation, cultural diversity, and academic excellence. The city’s vibrant research ecosystem, coupled with the urgent need for solutions to local and global challenges such as inequality, climate change, and public health crises, resonates deeply with my research philosophy. I am particularly inspired by [University/Institution Name]’s commitment to [specific initiatives or values of the institution], which aligns closely with my own mission to contribute to equitable and sustainable development through interdisciplinary collaboration.</w:t>
      </w:r>
    </w:p>
    <w:bookmarkStart w:id="20" w:name="research-experience-and-expertise"/>
    <w:p>
      <w:pPr>
        <w:pStyle w:val="Heading3"/>
      </w:pPr>
      <w:r>
        <w:t xml:space="preserve">Research Experience and Expertise</w:t>
      </w:r>
    </w:p>
    <w:p>
      <w:pPr>
        <w:pStyle w:val="FirstParagraph"/>
      </w:pPr>
      <w:r>
        <w:t xml:space="preserve">Throughout my academic career, I have focused on [specific research topics], driven by a desire to address complex issues that affect communities in South Africa and beyond. For instance, my doctoral research on [briefly describe your thesis or major project] explored [key findings or methodologies], offering insights that have been cited in policy discussions and community programs. This work not only demonstrated my ability to conduct independent research but also highlighted the importance of engaging with stakeholders—academics, policymakers, and local communities—to ensure that scholarly outputs are both meaningful and actionable.</w:t>
      </w:r>
    </w:p>
    <w:p>
      <w:pPr>
        <w:pStyle w:val="BodyText"/>
      </w:pPr>
      <w:r>
        <w:t xml:space="preserve">In addition to my primary research, I have collaborated on projects that emphasize [specific areas such as "gender equality," "technology for development," or "cultural heritage preservation"]. These collaborations have allowed me to work with multidisciplinary teams and leverage diverse methodologies, from qualitative interviews to data-driven modeling. My ability to adapt my research approach while maintaining a focus on ethical and socially responsible scholarship has been a cornerstone of my work.</w:t>
      </w:r>
    </w:p>
    <w:bookmarkEnd w:id="20"/>
    <w:bookmarkStart w:id="21" w:name="teaching-and-mentorship"/>
    <w:p>
      <w:pPr>
        <w:pStyle w:val="Heading3"/>
      </w:pPr>
      <w:r>
        <w:t xml:space="preserve">Teaching and Mentorship</w:t>
      </w:r>
    </w:p>
    <w:p>
      <w:pPr>
        <w:pStyle w:val="FirstParagraph"/>
      </w:pPr>
      <w:r>
        <w:t xml:space="preserve">As an Academic Researcher, I am equally committed to nurturing the next generation of scholars. Over the years, I have served as a teaching assistant and guest lecturer, where I had the privilege of guiding students in [specific subjects or courses]. My teaching philosophy centers on fostering critical thinking and creativity, while emphasizing the importance of research as a tool for empowerment. I believe that education is not just about knowledge dissemination but about inspiring curiosity and equipping learners to tackle real-world problems.</w:t>
      </w:r>
    </w:p>
    <w:p>
      <w:pPr>
        <w:pStyle w:val="BodyText"/>
      </w:pPr>
      <w:r>
        <w:t xml:space="preserve">My experience mentoring graduate students has further reinforced my dedication to academic mentorship. I have supported scholars in refining their research questions, navigating methodological challenges, and publishing their work. This experience has also deepened my understanding of the importance of fostering inclusive and supportive academic environments—a value that resonates with the mission of [University/Institution Name].</w:t>
      </w:r>
    </w:p>
    <w:bookmarkEnd w:id="21"/>
    <w:bookmarkStart w:id="22" w:name="X2c56da18e4432d09dbba762a1ab2679b90b5842"/>
    <w:p>
      <w:pPr>
        <w:pStyle w:val="Heading3"/>
      </w:pPr>
      <w:r>
        <w:t xml:space="preserve">Alignment with South Africa’s Academic Landscape</w:t>
      </w:r>
    </w:p>
    <w:p>
      <w:pPr>
        <w:pStyle w:val="FirstParagraph"/>
      </w:pPr>
      <w:r>
        <w:t xml:space="preserve">Johannesburg, as a city at the crossroads of tradition and modernity, offers an unparalleled context for academic research. The socio-economic diversity, historical significance, and ongoing efforts to address systemic challenges make it a fertile ground for innovative scholarship. I am particularly interested in contributing to [specific initiatives or departments at the institution], such as [mention relevant programs or research centers]. My background in [your field] and my understanding of South Africa’s unique context position me to collaborate effectively with local researchers, policymakers, and community organizations.</w:t>
      </w:r>
    </w:p>
    <w:p>
      <w:pPr>
        <w:pStyle w:val="BodyText"/>
      </w:pPr>
      <w:r>
        <w:t xml:space="preserve">Moreover, I am keenly aware of the importance of representing diverse perspectives in academic discourse. As an international scholar with experience working in [mention any relevant regions or countries], I bring a global outlook while remaining deeply committed to the specific needs and aspirations of South African communities. This dual perspective enables me to contribute meaningfully to both local and international research agendas.</w:t>
      </w:r>
    </w:p>
    <w:bookmarkEnd w:id="22"/>
    <w:bookmarkStart w:id="23" w:name="why-universityinstitution-name"/>
    <w:p>
      <w:pPr>
        <w:pStyle w:val="Heading3"/>
      </w:pPr>
      <w:r>
        <w:t xml:space="preserve">Why [University/Institution Name]?</w:t>
      </w:r>
    </w:p>
    <w:p>
      <w:pPr>
        <w:pStyle w:val="FirstParagraph"/>
      </w:pPr>
      <w:r>
        <w:t xml:space="preserve">I am particularly drawn to [University/Institution Name] due to its reputation for excellence in [specific areas, e.g., "social sciences," "environmental studies," or "public health"]. The institution’s emphasis on [specific value, such as "community engagement" or "innovative pedagogy"] aligns with my own goals of bridging academic research with societal impact. I am also inspired by the opportunities for interdisciplinary collaboration that your university fosters, which I believe will enrich both my work and the broader academic community.</w:t>
      </w:r>
    </w:p>
    <w:p>
      <w:pPr>
        <w:pStyle w:val="BodyText"/>
      </w:pPr>
      <w:r>
        <w:t xml:space="preserve">Furthermore, Johannesburg’s status as a cultural and economic epicenter provides access to a wealth of resources and partnerships. The city’s proximity to [mention relevant landmarks, organizations, or communities] would allow me to engage in research that is deeply rooted in local contexts while maintaining international relevance. I am eager to contribute my expertise to projects that address the pressing needs of South Africa and its people.</w:t>
      </w:r>
    </w:p>
    <w:bookmarkEnd w:id="23"/>
    <w:bookmarkStart w:id="24" w:name="conclusion"/>
    <w:p>
      <w:pPr>
        <w:pStyle w:val="Heading3"/>
      </w:pPr>
      <w:r>
        <w:t xml:space="preserve">Conclusion</w:t>
      </w:r>
    </w:p>
    <w:p>
      <w:pPr>
        <w:pStyle w:val="FirstParagraph"/>
      </w:pPr>
      <w:r>
        <w:t xml:space="preserve">In conclusion, I am confident that my academic background, research experience, and commitment to fostering meaningful scholarship make me a strong candidate for the Academic Researcher position at [University/Institution Name]. I am enthusiastic about the opportunity to contribute to your institution’s mission and to collaborate with colleagues who share a passion for advancing knowledge and driving positive change. Thank you for considering my application. I would be honored to discuss how my skills and vision align with the goals of your department.</w:t>
      </w:r>
    </w:p>
    <w:p>
      <w:pPr>
        <w:pStyle w:val="BodyText"/>
      </w:pPr>
      <w:r>
        <w:t xml:space="preserve">Kind regards,</w:t>
      </w:r>
    </w:p>
    <w:p>
      <w:pPr>
        <w:pStyle w:val="BodyText"/>
      </w:pPr>
      <w:r>
        <w:rPr>
          <w:bCs/>
          <w:b/>
        </w:rPr>
        <w:t xml:space="preserve">[Your Full Name]</w:t>
      </w:r>
      <w:r>
        <w:br/>
      </w:r>
      <w:r>
        <w:t xml:space="preserve">[Your Contact Information]</w:t>
      </w:r>
      <w:r>
        <w:br/>
      </w:r>
      <w:r>
        <w:t xml:space="preserve">[Email Address]</w:t>
      </w:r>
      <w:r>
        <w:br/>
      </w:r>
      <w:r>
        <w:t xml:space="preserve">[Phone Number]</w:t>
      </w:r>
      <w:r>
        <w:br/>
      </w:r>
      <w:r>
        <w:t xml:space="preserve">[LinkedIn/Portfolio Website (if applicabl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5T04:16:27Z</dcterms:created>
  <dcterms:modified xsi:type="dcterms:W3CDTF">2026-07-25T04:16:27Z</dcterms:modified>
</cp:coreProperties>
</file>

<file path=docProps/custom.xml><?xml version="1.0" encoding="utf-8"?>
<Properties xmlns="http://schemas.openxmlformats.org/officeDocument/2006/custom-properties" xmlns:vt="http://schemas.openxmlformats.org/officeDocument/2006/docPropsVTypes"/>
</file>